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6D428" w14:textId="08423ED4" w:rsidR="00276DF4" w:rsidRPr="004C0965" w:rsidRDefault="003520C5" w:rsidP="004C0965">
      <w:pPr>
        <w:spacing w:line="276" w:lineRule="auto"/>
        <w:jc w:val="both"/>
        <w:rPr>
          <w:rFonts w:eastAsia="Times New Roman"/>
          <w:iCs/>
          <w:szCs w:val="22"/>
        </w:rPr>
      </w:pPr>
      <w:bookmarkStart w:id="0" w:name="_GoBack"/>
      <w:bookmarkEnd w:id="0"/>
      <w:r>
        <w:rPr>
          <w:rFonts w:eastAsia="Times New Roman"/>
          <w:iCs/>
          <w:szCs w:val="22"/>
        </w:rPr>
        <w:t>[Date]</w:t>
      </w:r>
    </w:p>
    <w:p w14:paraId="1835B782" w14:textId="3DB78431" w:rsidR="00276DF4" w:rsidRPr="004C0965" w:rsidRDefault="003178B3" w:rsidP="004C0965">
      <w:pPr>
        <w:spacing w:line="276" w:lineRule="auto"/>
        <w:jc w:val="both"/>
        <w:rPr>
          <w:rFonts w:eastAsia="Times New Roman"/>
          <w:iCs/>
          <w:szCs w:val="22"/>
        </w:rPr>
      </w:pPr>
      <w:proofErr w:type="spellStart"/>
      <w:r w:rsidRPr="004C0965">
        <w:rPr>
          <w:rFonts w:eastAsia="Times New Roman"/>
          <w:iCs/>
          <w:szCs w:val="22"/>
        </w:rPr>
        <w:t>Herdis</w:t>
      </w:r>
      <w:proofErr w:type="spellEnd"/>
      <w:r w:rsidRPr="004C0965">
        <w:rPr>
          <w:rFonts w:eastAsia="Times New Roman"/>
          <w:iCs/>
          <w:szCs w:val="22"/>
        </w:rPr>
        <w:t xml:space="preserve"> </w:t>
      </w:r>
      <w:proofErr w:type="spellStart"/>
      <w:r w:rsidRPr="004C0965">
        <w:rPr>
          <w:rFonts w:eastAsia="Times New Roman"/>
          <w:iCs/>
          <w:szCs w:val="22"/>
        </w:rPr>
        <w:t>Herdiansyah</w:t>
      </w:r>
      <w:proofErr w:type="spellEnd"/>
    </w:p>
    <w:p w14:paraId="5FCDB9D0" w14:textId="4A5E7725" w:rsidR="00276DF4" w:rsidRPr="004C0965" w:rsidRDefault="00A24073" w:rsidP="004C0965">
      <w:pPr>
        <w:spacing w:line="276" w:lineRule="auto"/>
        <w:jc w:val="both"/>
        <w:rPr>
          <w:rFonts w:eastAsia="Times New Roman"/>
          <w:iCs/>
          <w:szCs w:val="22"/>
        </w:rPr>
      </w:pPr>
      <w:r w:rsidRPr="004C0965">
        <w:rPr>
          <w:szCs w:val="22"/>
        </w:rPr>
        <w:t>Editor-in-Chief</w:t>
      </w:r>
    </w:p>
    <w:p w14:paraId="725E3FC2" w14:textId="695EB70D" w:rsidR="00276DF4" w:rsidRPr="004C0965" w:rsidRDefault="00A24073" w:rsidP="004C0965">
      <w:pPr>
        <w:spacing w:line="276" w:lineRule="auto"/>
        <w:jc w:val="both"/>
        <w:rPr>
          <w:rFonts w:eastAsia="Times New Roman"/>
          <w:i/>
          <w:iCs/>
          <w:szCs w:val="22"/>
        </w:rPr>
      </w:pPr>
      <w:r w:rsidRPr="004C0965">
        <w:rPr>
          <w:rFonts w:eastAsia="Times New Roman"/>
          <w:i/>
          <w:iCs/>
          <w:szCs w:val="22"/>
        </w:rPr>
        <w:t xml:space="preserve">Journal of </w:t>
      </w:r>
      <w:r w:rsidR="00431033" w:rsidRPr="004C0965">
        <w:rPr>
          <w:rFonts w:eastAsia="Times New Roman"/>
          <w:i/>
          <w:iCs/>
          <w:szCs w:val="22"/>
        </w:rPr>
        <w:t>Environmental Science and Sustainable Development</w:t>
      </w:r>
    </w:p>
    <w:p w14:paraId="24C0D9E2" w14:textId="77777777" w:rsidR="00276DF4" w:rsidRPr="004C0965" w:rsidRDefault="00276DF4" w:rsidP="004C0965">
      <w:pPr>
        <w:spacing w:line="276" w:lineRule="auto"/>
        <w:jc w:val="both"/>
        <w:rPr>
          <w:rFonts w:eastAsia="Times New Roman"/>
          <w:szCs w:val="22"/>
        </w:rPr>
      </w:pPr>
    </w:p>
    <w:p w14:paraId="157375DE" w14:textId="77777777" w:rsidR="00276DF4" w:rsidRPr="004C0965" w:rsidRDefault="00276DF4" w:rsidP="004C0965">
      <w:pPr>
        <w:spacing w:line="276" w:lineRule="auto"/>
        <w:jc w:val="both"/>
        <w:rPr>
          <w:rFonts w:eastAsia="Times New Roman"/>
          <w:szCs w:val="22"/>
        </w:rPr>
      </w:pPr>
    </w:p>
    <w:p w14:paraId="097D730F" w14:textId="2FA2E33A" w:rsidR="00276DF4" w:rsidRPr="004C0965" w:rsidRDefault="00276DF4" w:rsidP="004C0965">
      <w:pPr>
        <w:spacing w:line="276" w:lineRule="auto"/>
        <w:jc w:val="both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 xml:space="preserve">Dear </w:t>
      </w:r>
      <w:r w:rsidR="00453BE8" w:rsidRPr="004C0965">
        <w:rPr>
          <w:rFonts w:eastAsia="Times New Roman"/>
          <w:szCs w:val="22"/>
        </w:rPr>
        <w:t>Editor</w:t>
      </w:r>
      <w:r w:rsidR="00C42B2F">
        <w:rPr>
          <w:rFonts w:eastAsia="Times New Roman"/>
          <w:szCs w:val="22"/>
        </w:rPr>
        <w:t>,</w:t>
      </w:r>
    </w:p>
    <w:p w14:paraId="2CB3BCC6" w14:textId="67801AED" w:rsidR="00276DF4" w:rsidRPr="004C0965" w:rsidRDefault="00276DF4" w:rsidP="004C0965">
      <w:pPr>
        <w:spacing w:line="276" w:lineRule="auto"/>
        <w:jc w:val="both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 xml:space="preserve">Please find enclosed </w:t>
      </w:r>
      <w:r w:rsidR="005577BC" w:rsidRPr="004C0965">
        <w:rPr>
          <w:rFonts w:eastAsia="Times New Roman"/>
          <w:szCs w:val="22"/>
        </w:rPr>
        <w:t>my/</w:t>
      </w:r>
      <w:r w:rsidR="004B6509" w:rsidRPr="004C0965">
        <w:rPr>
          <w:rFonts w:eastAsia="Times New Roman"/>
          <w:szCs w:val="22"/>
        </w:rPr>
        <w:t>our</w:t>
      </w:r>
      <w:r w:rsidRPr="004C0965">
        <w:rPr>
          <w:rFonts w:eastAsia="Times New Roman"/>
          <w:szCs w:val="22"/>
        </w:rPr>
        <w:t xml:space="preserve"> manuscript entitled </w:t>
      </w:r>
      <w:r w:rsidR="004817E9" w:rsidRPr="004C0965">
        <w:rPr>
          <w:rFonts w:eastAsia="Times New Roman"/>
          <w:szCs w:val="22"/>
        </w:rPr>
        <w:t>“</w:t>
      </w:r>
      <w:r w:rsidR="00D3090D">
        <w:rPr>
          <w:rFonts w:eastAsia="Times New Roman"/>
          <w:szCs w:val="22"/>
        </w:rPr>
        <w:t>[</w:t>
      </w:r>
      <w:r w:rsidR="005E2780" w:rsidRPr="004C0965">
        <w:rPr>
          <w:szCs w:val="22"/>
        </w:rPr>
        <w:t>Title of Paper</w:t>
      </w:r>
      <w:r w:rsidR="00D3090D">
        <w:rPr>
          <w:szCs w:val="22"/>
        </w:rPr>
        <w:t>]</w:t>
      </w:r>
      <w:r w:rsidRPr="004C0965">
        <w:rPr>
          <w:rFonts w:eastAsia="Times New Roman"/>
          <w:szCs w:val="22"/>
        </w:rPr>
        <w:t>,</w:t>
      </w:r>
      <w:r w:rsidR="004817E9" w:rsidRPr="004C0965">
        <w:rPr>
          <w:rFonts w:eastAsia="Times New Roman"/>
          <w:szCs w:val="22"/>
        </w:rPr>
        <w:t>”</w:t>
      </w:r>
      <w:r w:rsidRPr="004C0965">
        <w:rPr>
          <w:rFonts w:eastAsia="Times New Roman"/>
          <w:szCs w:val="22"/>
        </w:rPr>
        <w:t xml:space="preserve"> which </w:t>
      </w:r>
      <w:r w:rsidR="00C73C6F">
        <w:rPr>
          <w:rFonts w:eastAsia="Times New Roman"/>
          <w:szCs w:val="22"/>
        </w:rPr>
        <w:t>I/</w:t>
      </w:r>
      <w:r w:rsidR="004B6509" w:rsidRPr="004C0965">
        <w:rPr>
          <w:rFonts w:eastAsia="Times New Roman"/>
          <w:szCs w:val="22"/>
        </w:rPr>
        <w:t>we</w:t>
      </w:r>
      <w:r w:rsidRPr="004C0965">
        <w:rPr>
          <w:rFonts w:eastAsia="Times New Roman"/>
          <w:szCs w:val="22"/>
        </w:rPr>
        <w:t xml:space="preserve"> </w:t>
      </w:r>
      <w:r w:rsidR="00D934E4" w:rsidRPr="004C0965">
        <w:rPr>
          <w:rFonts w:eastAsia="Times New Roman"/>
          <w:szCs w:val="22"/>
        </w:rPr>
        <w:t xml:space="preserve">request </w:t>
      </w:r>
      <w:r w:rsidR="0095145F" w:rsidRPr="004C0965">
        <w:rPr>
          <w:rFonts w:eastAsia="Times New Roman"/>
          <w:szCs w:val="22"/>
        </w:rPr>
        <w:t xml:space="preserve">you </w:t>
      </w:r>
      <w:r w:rsidRPr="004C0965">
        <w:rPr>
          <w:rFonts w:eastAsia="Times New Roman"/>
          <w:szCs w:val="22"/>
        </w:rPr>
        <w:t xml:space="preserve">to </w:t>
      </w:r>
      <w:r w:rsidR="0095145F" w:rsidRPr="004C0965">
        <w:rPr>
          <w:rFonts w:eastAsia="Times New Roman"/>
          <w:szCs w:val="22"/>
        </w:rPr>
        <w:t xml:space="preserve">consider </w:t>
      </w:r>
      <w:r w:rsidR="00F82F9B" w:rsidRPr="004C0965">
        <w:rPr>
          <w:rFonts w:eastAsia="Times New Roman"/>
          <w:szCs w:val="22"/>
        </w:rPr>
        <w:t xml:space="preserve">for </w:t>
      </w:r>
      <w:r w:rsidRPr="004C0965">
        <w:rPr>
          <w:rFonts w:eastAsia="Times New Roman"/>
          <w:szCs w:val="22"/>
        </w:rPr>
        <w:t xml:space="preserve">publication as </w:t>
      </w:r>
      <w:r w:rsidRPr="004C0965">
        <w:rPr>
          <w:rFonts w:eastAsia="Times New Roman"/>
          <w:i/>
          <w:szCs w:val="22"/>
        </w:rPr>
        <w:t>[</w:t>
      </w:r>
      <w:r w:rsidR="00C73C6F">
        <w:rPr>
          <w:rFonts w:eastAsia="Times New Roman"/>
          <w:i/>
          <w:szCs w:val="22"/>
        </w:rPr>
        <w:t>Type of Manuscript</w:t>
      </w:r>
      <w:r w:rsidRPr="004C0965">
        <w:rPr>
          <w:rFonts w:eastAsia="Times New Roman"/>
          <w:i/>
          <w:szCs w:val="22"/>
        </w:rPr>
        <w:t>]</w:t>
      </w:r>
      <w:r w:rsidRPr="004C0965">
        <w:rPr>
          <w:rFonts w:eastAsia="Times New Roman"/>
          <w:szCs w:val="22"/>
        </w:rPr>
        <w:t xml:space="preserve"> in </w:t>
      </w:r>
      <w:r w:rsidR="00B669AC" w:rsidRPr="004C0965">
        <w:rPr>
          <w:rFonts w:eastAsia="Times New Roman"/>
          <w:i/>
          <w:iCs/>
          <w:szCs w:val="22"/>
        </w:rPr>
        <w:t>Journal of Environmental Science and Sustainable Development.</w:t>
      </w:r>
    </w:p>
    <w:p w14:paraId="61EC10E2" w14:textId="77777777" w:rsidR="004C0965" w:rsidRDefault="004C0965" w:rsidP="004C0965">
      <w:pPr>
        <w:spacing w:line="276" w:lineRule="auto"/>
        <w:jc w:val="both"/>
        <w:rPr>
          <w:szCs w:val="22"/>
        </w:rPr>
      </w:pPr>
    </w:p>
    <w:p w14:paraId="11C433CE" w14:textId="008996B0" w:rsidR="00EA1EE4" w:rsidRPr="004C0965" w:rsidRDefault="003F6316" w:rsidP="004C0965">
      <w:pPr>
        <w:spacing w:line="276" w:lineRule="auto"/>
        <w:jc w:val="both"/>
        <w:rPr>
          <w:szCs w:val="22"/>
        </w:rPr>
      </w:pPr>
      <w:r>
        <w:rPr>
          <w:szCs w:val="22"/>
        </w:rPr>
        <w:t>[</w:t>
      </w:r>
      <w:r w:rsidR="00491E6C" w:rsidRPr="004C0965">
        <w:rPr>
          <w:szCs w:val="22"/>
        </w:rPr>
        <w:t xml:space="preserve">Arrange a short paragraph containing a brief </w:t>
      </w:r>
      <w:r w:rsidR="008A7904">
        <w:rPr>
          <w:szCs w:val="22"/>
        </w:rPr>
        <w:t xml:space="preserve">outline or </w:t>
      </w:r>
      <w:r w:rsidR="00491E6C" w:rsidRPr="004C0965">
        <w:rPr>
          <w:szCs w:val="22"/>
        </w:rPr>
        <w:t xml:space="preserve">summary of </w:t>
      </w:r>
      <w:r w:rsidR="00151507" w:rsidRPr="004C0965">
        <w:rPr>
          <w:szCs w:val="22"/>
        </w:rPr>
        <w:t xml:space="preserve">the </w:t>
      </w:r>
      <w:r w:rsidR="00491E6C" w:rsidRPr="004C0965">
        <w:rPr>
          <w:szCs w:val="22"/>
        </w:rPr>
        <w:t>manuscript.</w:t>
      </w:r>
      <w:r w:rsidR="00142700" w:rsidRPr="004C0965">
        <w:rPr>
          <w:szCs w:val="22"/>
        </w:rPr>
        <w:t xml:space="preserve"> </w:t>
      </w:r>
      <w:r w:rsidR="00B450E1">
        <w:rPr>
          <w:szCs w:val="22"/>
        </w:rPr>
        <w:t>S</w:t>
      </w:r>
      <w:r w:rsidR="00835900">
        <w:rPr>
          <w:szCs w:val="22"/>
        </w:rPr>
        <w:t xml:space="preserve">ome elaborations </w:t>
      </w:r>
      <w:r w:rsidR="00A04424">
        <w:rPr>
          <w:szCs w:val="22"/>
        </w:rPr>
        <w:t>explaining about the</w:t>
      </w:r>
      <w:r w:rsidR="00835900">
        <w:rPr>
          <w:szCs w:val="22"/>
        </w:rPr>
        <w:t xml:space="preserve"> n</w:t>
      </w:r>
      <w:r w:rsidR="00142700" w:rsidRPr="004C0965">
        <w:rPr>
          <w:szCs w:val="22"/>
        </w:rPr>
        <w:t>ovelty of the manuscript is</w:t>
      </w:r>
      <w:r w:rsidR="00491E6C" w:rsidRPr="004C0965">
        <w:rPr>
          <w:szCs w:val="22"/>
        </w:rPr>
        <w:t xml:space="preserve"> </w:t>
      </w:r>
      <w:r w:rsidR="0077049E">
        <w:rPr>
          <w:szCs w:val="22"/>
        </w:rPr>
        <w:t>highly encouraged in this section</w:t>
      </w:r>
      <w:r w:rsidR="00B450E1">
        <w:rPr>
          <w:szCs w:val="22"/>
        </w:rPr>
        <w:t>.</w:t>
      </w:r>
      <w:r>
        <w:rPr>
          <w:szCs w:val="22"/>
        </w:rPr>
        <w:t>]</w:t>
      </w:r>
    </w:p>
    <w:p w14:paraId="098F3FC5" w14:textId="77777777" w:rsidR="004C0965" w:rsidRDefault="004C0965" w:rsidP="004C0965">
      <w:pPr>
        <w:spacing w:line="276" w:lineRule="auto"/>
        <w:jc w:val="both"/>
        <w:rPr>
          <w:rFonts w:eastAsia="Times New Roman"/>
          <w:szCs w:val="22"/>
        </w:rPr>
      </w:pPr>
    </w:p>
    <w:p w14:paraId="567C38CD" w14:textId="5E0D1CBC" w:rsidR="00276DF4" w:rsidRPr="004C0965" w:rsidRDefault="00E74BC4" w:rsidP="004C0965">
      <w:pPr>
        <w:spacing w:line="276" w:lineRule="auto"/>
        <w:jc w:val="both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>I/W</w:t>
      </w:r>
      <w:r w:rsidR="00A24073" w:rsidRPr="004C0965">
        <w:rPr>
          <w:rFonts w:eastAsia="Times New Roman"/>
          <w:szCs w:val="22"/>
        </w:rPr>
        <w:t xml:space="preserve">e believe that the findings of this study are relevant to the scope of your journal and will be of interest to its readership. </w:t>
      </w:r>
      <w:r w:rsidR="004B6509" w:rsidRPr="004C0965">
        <w:rPr>
          <w:rFonts w:eastAsia="Times New Roman"/>
          <w:szCs w:val="22"/>
        </w:rPr>
        <w:t xml:space="preserve">We </w:t>
      </w:r>
      <w:r w:rsidR="00276DF4" w:rsidRPr="004C0965">
        <w:rPr>
          <w:rFonts w:eastAsia="Times New Roman"/>
          <w:szCs w:val="22"/>
        </w:rPr>
        <w:t xml:space="preserve">have approved the manuscript and agree with submission to </w:t>
      </w:r>
      <w:r w:rsidRPr="004C0965">
        <w:rPr>
          <w:rFonts w:eastAsia="Times New Roman"/>
          <w:i/>
          <w:iCs/>
          <w:szCs w:val="22"/>
        </w:rPr>
        <w:t>Journal of Environmental Science and Sustainable Development</w:t>
      </w:r>
      <w:r w:rsidR="003A4BF3">
        <w:rPr>
          <w:rFonts w:eastAsia="Times New Roman"/>
          <w:iCs/>
          <w:szCs w:val="22"/>
        </w:rPr>
        <w:t>.</w:t>
      </w:r>
      <w:r w:rsidR="00336337">
        <w:rPr>
          <w:rFonts w:eastAsia="Times New Roman"/>
          <w:szCs w:val="22"/>
        </w:rPr>
        <w:t xml:space="preserve"> </w:t>
      </w:r>
      <w:r w:rsidR="0008737E" w:rsidRPr="004C0965">
        <w:rPr>
          <w:rFonts w:eastAsia="Times New Roman"/>
          <w:szCs w:val="22"/>
        </w:rPr>
        <w:t>There are no conflicts of interest to declare.</w:t>
      </w:r>
    </w:p>
    <w:p w14:paraId="0454C6F6" w14:textId="77777777" w:rsidR="004C0965" w:rsidRDefault="004C0965" w:rsidP="004C0965">
      <w:pPr>
        <w:widowControl w:val="0"/>
        <w:spacing w:line="276" w:lineRule="auto"/>
        <w:jc w:val="both"/>
        <w:rPr>
          <w:rFonts w:eastAsia="Times New Roman"/>
          <w:szCs w:val="22"/>
        </w:rPr>
      </w:pPr>
    </w:p>
    <w:p w14:paraId="769BECEE" w14:textId="578E2CAD" w:rsidR="00276DF4" w:rsidRPr="004C0965" w:rsidRDefault="00A24073" w:rsidP="004C0965">
      <w:pPr>
        <w:widowControl w:val="0"/>
        <w:spacing w:line="276" w:lineRule="auto"/>
        <w:jc w:val="both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 xml:space="preserve">This manuscript has not been published elsewhere and is not under consideration by another journal. </w:t>
      </w:r>
      <w:r w:rsidR="00276DF4" w:rsidRPr="004C0965">
        <w:rPr>
          <w:rFonts w:eastAsia="Times New Roman"/>
          <w:szCs w:val="22"/>
        </w:rPr>
        <w:t>The manuscript has been carefully reviewed by an experienced editor whose first language is English and who specializes in editing papers written by scientists whose native language is not English.</w:t>
      </w:r>
    </w:p>
    <w:p w14:paraId="0F1AECD5" w14:textId="77777777" w:rsidR="004C0965" w:rsidRDefault="004C0965" w:rsidP="004C0965">
      <w:pPr>
        <w:spacing w:line="276" w:lineRule="auto"/>
        <w:jc w:val="both"/>
        <w:rPr>
          <w:rFonts w:eastAsia="Times New Roman"/>
          <w:szCs w:val="22"/>
        </w:rPr>
      </w:pPr>
    </w:p>
    <w:p w14:paraId="56DD6C35" w14:textId="4361843D" w:rsidR="00276DF4" w:rsidRPr="004C0965" w:rsidRDefault="009860DD" w:rsidP="004C0965">
      <w:pPr>
        <w:spacing w:line="276" w:lineRule="auto"/>
        <w:jc w:val="both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>W</w:t>
      </w:r>
      <w:r w:rsidR="004B6509" w:rsidRPr="004C0965">
        <w:rPr>
          <w:rFonts w:eastAsia="Times New Roman"/>
          <w:szCs w:val="22"/>
        </w:rPr>
        <w:t>e</w:t>
      </w:r>
      <w:r w:rsidR="00276DF4" w:rsidRPr="004C0965">
        <w:rPr>
          <w:rFonts w:eastAsia="Times New Roman"/>
          <w:szCs w:val="22"/>
        </w:rPr>
        <w:t xml:space="preserve"> look forward to hearing from you at your earliest convenience.</w:t>
      </w:r>
    </w:p>
    <w:p w14:paraId="6BAC046A" w14:textId="77777777" w:rsidR="004C0965" w:rsidRDefault="004C0965" w:rsidP="004C0965">
      <w:pPr>
        <w:spacing w:line="276" w:lineRule="auto"/>
        <w:jc w:val="both"/>
        <w:rPr>
          <w:rFonts w:eastAsia="Times New Roman"/>
          <w:szCs w:val="22"/>
        </w:rPr>
      </w:pPr>
    </w:p>
    <w:p w14:paraId="078D0FF0" w14:textId="16FC6499" w:rsidR="00276DF4" w:rsidRPr="004C0965" w:rsidRDefault="00276DF4" w:rsidP="004C0965">
      <w:pPr>
        <w:spacing w:line="276" w:lineRule="auto"/>
        <w:jc w:val="both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>Sincerely,</w:t>
      </w:r>
    </w:p>
    <w:p w14:paraId="4357D450" w14:textId="77777777" w:rsidR="004C0965" w:rsidRDefault="004C0965" w:rsidP="004C0965">
      <w:pPr>
        <w:widowControl w:val="0"/>
        <w:spacing w:line="276" w:lineRule="auto"/>
        <w:rPr>
          <w:szCs w:val="22"/>
        </w:rPr>
      </w:pPr>
    </w:p>
    <w:p w14:paraId="49A92621" w14:textId="4214A728" w:rsidR="009860DD" w:rsidRPr="004C0965" w:rsidRDefault="003F6316" w:rsidP="004C0965">
      <w:pPr>
        <w:widowControl w:val="0"/>
        <w:spacing w:line="276" w:lineRule="auto"/>
        <w:rPr>
          <w:szCs w:val="22"/>
        </w:rPr>
      </w:pPr>
      <w:r>
        <w:rPr>
          <w:szCs w:val="22"/>
        </w:rPr>
        <w:t>[Corresponding Author Name</w:t>
      </w:r>
      <w:r w:rsidR="009860DD" w:rsidRPr="004C0965">
        <w:rPr>
          <w:szCs w:val="22"/>
        </w:rPr>
        <w:t>]</w:t>
      </w:r>
    </w:p>
    <w:p w14:paraId="276E16FF" w14:textId="1BC2DB29" w:rsidR="00434850" w:rsidRPr="004C0965" w:rsidRDefault="003F6316" w:rsidP="004C0965">
      <w:pPr>
        <w:widowControl w:val="0"/>
        <w:spacing w:line="276" w:lineRule="auto"/>
        <w:rPr>
          <w:szCs w:val="22"/>
        </w:rPr>
      </w:pPr>
      <w:r>
        <w:rPr>
          <w:szCs w:val="22"/>
        </w:rPr>
        <w:t>[Affiliation of Corresponding Author</w:t>
      </w:r>
      <w:r w:rsidR="00434850" w:rsidRPr="004C0965">
        <w:rPr>
          <w:szCs w:val="22"/>
        </w:rPr>
        <w:t>]</w:t>
      </w:r>
    </w:p>
    <w:p w14:paraId="4324E247" w14:textId="15848854" w:rsidR="00276DF4" w:rsidRPr="004C0965" w:rsidRDefault="007D7ADC" w:rsidP="004C0965">
      <w:pPr>
        <w:widowControl w:val="0"/>
        <w:spacing w:line="276" w:lineRule="auto"/>
        <w:rPr>
          <w:rFonts w:eastAsia="Times New Roman"/>
          <w:szCs w:val="22"/>
        </w:rPr>
      </w:pPr>
      <w:r w:rsidRPr="004C0965">
        <w:rPr>
          <w:rFonts w:eastAsia="Times New Roman"/>
          <w:szCs w:val="22"/>
        </w:rPr>
        <w:t>E</w:t>
      </w:r>
      <w:r w:rsidR="004817E9" w:rsidRPr="004C0965">
        <w:rPr>
          <w:rFonts w:eastAsia="Times New Roman"/>
          <w:szCs w:val="22"/>
        </w:rPr>
        <w:t>-</w:t>
      </w:r>
      <w:r w:rsidR="004C0965" w:rsidRPr="004C0965">
        <w:rPr>
          <w:rFonts w:eastAsia="Times New Roman"/>
          <w:szCs w:val="22"/>
        </w:rPr>
        <w:t>mail</w:t>
      </w:r>
      <w:r w:rsidRPr="004C0965">
        <w:rPr>
          <w:rFonts w:eastAsia="Times New Roman"/>
          <w:szCs w:val="22"/>
        </w:rPr>
        <w:t xml:space="preserve">: </w:t>
      </w:r>
      <w:r w:rsidR="003F6316">
        <w:rPr>
          <w:rFonts w:eastAsia="Times New Roman"/>
          <w:szCs w:val="22"/>
        </w:rPr>
        <w:t>[Corresponding Author E-mail Address]</w:t>
      </w:r>
    </w:p>
    <w:p w14:paraId="79098725" w14:textId="037BA0FF" w:rsidR="00276DF4" w:rsidRPr="004C0965" w:rsidRDefault="00276DF4" w:rsidP="004C0965">
      <w:pPr>
        <w:spacing w:line="276" w:lineRule="auto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2"/>
          <w:szCs w:val="28"/>
        </w:rPr>
      </w:pPr>
    </w:p>
    <w:p w14:paraId="27C42833" w14:textId="5B50A148" w:rsidR="00257C6B" w:rsidRPr="004C0965" w:rsidRDefault="00257C6B" w:rsidP="004C0965">
      <w:pPr>
        <w:tabs>
          <w:tab w:val="left" w:pos="5415"/>
        </w:tabs>
        <w:spacing w:line="276" w:lineRule="auto"/>
        <w:rPr>
          <w:sz w:val="28"/>
        </w:rPr>
      </w:pPr>
    </w:p>
    <w:sectPr w:rsidR="00257C6B" w:rsidRPr="004C0965" w:rsidSect="008E23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8F76C" w14:textId="77777777" w:rsidR="00A25DA4" w:rsidRDefault="00A25DA4" w:rsidP="00AA5D3A">
      <w:r>
        <w:separator/>
      </w:r>
    </w:p>
  </w:endnote>
  <w:endnote w:type="continuationSeparator" w:id="0">
    <w:p w14:paraId="43398EAF" w14:textId="77777777" w:rsidR="00A25DA4" w:rsidRDefault="00A25DA4" w:rsidP="00AA5D3A">
      <w:r>
        <w:continuationSeparator/>
      </w:r>
    </w:p>
  </w:endnote>
  <w:endnote w:type="continuationNotice" w:id="1">
    <w:p w14:paraId="7CE21C48" w14:textId="77777777" w:rsidR="00A25DA4" w:rsidRDefault="00A25D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17AA7" w14:textId="77777777" w:rsidR="00A25DA4" w:rsidRDefault="00A25DA4" w:rsidP="00AA5D3A">
      <w:r>
        <w:separator/>
      </w:r>
    </w:p>
  </w:footnote>
  <w:footnote w:type="continuationSeparator" w:id="0">
    <w:p w14:paraId="7C28ABA9" w14:textId="77777777" w:rsidR="00A25DA4" w:rsidRDefault="00A25DA4" w:rsidP="00AA5D3A">
      <w:r>
        <w:continuationSeparator/>
      </w:r>
    </w:p>
  </w:footnote>
  <w:footnote w:type="continuationNotice" w:id="1">
    <w:p w14:paraId="3E80F57C" w14:textId="77777777" w:rsidR="00A25DA4" w:rsidRDefault="00A25D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2161A"/>
    <w:multiLevelType w:val="hybridMultilevel"/>
    <w:tmpl w:val="1A58F2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EBF0344"/>
    <w:multiLevelType w:val="hybridMultilevel"/>
    <w:tmpl w:val="944CAC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340AFC"/>
    <w:multiLevelType w:val="multilevel"/>
    <w:tmpl w:val="0409001F"/>
    <w:numStyleLink w:val="111111"/>
  </w:abstractNum>
  <w:abstractNum w:abstractNumId="3" w15:restartNumberingAfterBreak="0">
    <w:nsid w:val="6D9256C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73AA06E2"/>
    <w:multiLevelType w:val="hybridMultilevel"/>
    <w:tmpl w:val="905C8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92935"/>
    <w:multiLevelType w:val="hybridMultilevel"/>
    <w:tmpl w:val="3E665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224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80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288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396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2NDExNDYzsTC0tDRS0lEKTi0uzszPAykwrAUAt8LKPCwAAAA="/>
  </w:docVars>
  <w:rsids>
    <w:rsidRoot w:val="00BB0F49"/>
    <w:rsid w:val="00001C9F"/>
    <w:rsid w:val="00011D53"/>
    <w:rsid w:val="00016FC9"/>
    <w:rsid w:val="00022087"/>
    <w:rsid w:val="00042167"/>
    <w:rsid w:val="00051EF6"/>
    <w:rsid w:val="0005727B"/>
    <w:rsid w:val="000737D2"/>
    <w:rsid w:val="0008737E"/>
    <w:rsid w:val="000A7FC3"/>
    <w:rsid w:val="000B056E"/>
    <w:rsid w:val="000C5F1F"/>
    <w:rsid w:val="000C7657"/>
    <w:rsid w:val="000D26F3"/>
    <w:rsid w:val="00106263"/>
    <w:rsid w:val="00106E64"/>
    <w:rsid w:val="0011491E"/>
    <w:rsid w:val="001220C8"/>
    <w:rsid w:val="00142700"/>
    <w:rsid w:val="00150DA0"/>
    <w:rsid w:val="00151507"/>
    <w:rsid w:val="00165547"/>
    <w:rsid w:val="00172B8D"/>
    <w:rsid w:val="001813C4"/>
    <w:rsid w:val="00181A2B"/>
    <w:rsid w:val="001B23D5"/>
    <w:rsid w:val="001C009C"/>
    <w:rsid w:val="0021358E"/>
    <w:rsid w:val="00220136"/>
    <w:rsid w:val="00237233"/>
    <w:rsid w:val="00257C6B"/>
    <w:rsid w:val="00276DF4"/>
    <w:rsid w:val="00287412"/>
    <w:rsid w:val="002965AE"/>
    <w:rsid w:val="002E29B4"/>
    <w:rsid w:val="002E676E"/>
    <w:rsid w:val="002F0104"/>
    <w:rsid w:val="00300F72"/>
    <w:rsid w:val="003178B3"/>
    <w:rsid w:val="00321CEA"/>
    <w:rsid w:val="00324D5B"/>
    <w:rsid w:val="00332582"/>
    <w:rsid w:val="00336337"/>
    <w:rsid w:val="003520C5"/>
    <w:rsid w:val="00370EF7"/>
    <w:rsid w:val="00371CD1"/>
    <w:rsid w:val="00375277"/>
    <w:rsid w:val="003763F2"/>
    <w:rsid w:val="00383D90"/>
    <w:rsid w:val="00384402"/>
    <w:rsid w:val="003A4BF3"/>
    <w:rsid w:val="003A5E24"/>
    <w:rsid w:val="003B100B"/>
    <w:rsid w:val="003B2D92"/>
    <w:rsid w:val="003C2F23"/>
    <w:rsid w:val="003E7A9A"/>
    <w:rsid w:val="003F6316"/>
    <w:rsid w:val="0041569C"/>
    <w:rsid w:val="00415A85"/>
    <w:rsid w:val="004160C6"/>
    <w:rsid w:val="004207A8"/>
    <w:rsid w:val="00431033"/>
    <w:rsid w:val="00431363"/>
    <w:rsid w:val="00432313"/>
    <w:rsid w:val="00432888"/>
    <w:rsid w:val="00434850"/>
    <w:rsid w:val="004417BA"/>
    <w:rsid w:val="00447BAB"/>
    <w:rsid w:val="00453BE8"/>
    <w:rsid w:val="004747CD"/>
    <w:rsid w:val="004817E9"/>
    <w:rsid w:val="00491E6C"/>
    <w:rsid w:val="004B6509"/>
    <w:rsid w:val="004B76CE"/>
    <w:rsid w:val="004B7E45"/>
    <w:rsid w:val="004C0965"/>
    <w:rsid w:val="004C5081"/>
    <w:rsid w:val="004D16BA"/>
    <w:rsid w:val="004D3FEC"/>
    <w:rsid w:val="004E44E8"/>
    <w:rsid w:val="004F5282"/>
    <w:rsid w:val="005018F2"/>
    <w:rsid w:val="00505BF7"/>
    <w:rsid w:val="005109E2"/>
    <w:rsid w:val="00517499"/>
    <w:rsid w:val="005317EB"/>
    <w:rsid w:val="00550863"/>
    <w:rsid w:val="005536EB"/>
    <w:rsid w:val="00556786"/>
    <w:rsid w:val="005577BC"/>
    <w:rsid w:val="00564528"/>
    <w:rsid w:val="00571059"/>
    <w:rsid w:val="005723F9"/>
    <w:rsid w:val="00583167"/>
    <w:rsid w:val="00591027"/>
    <w:rsid w:val="0059298F"/>
    <w:rsid w:val="005946D0"/>
    <w:rsid w:val="00595A48"/>
    <w:rsid w:val="005962C7"/>
    <w:rsid w:val="005A0033"/>
    <w:rsid w:val="005A6DC5"/>
    <w:rsid w:val="005C7C1E"/>
    <w:rsid w:val="005E2780"/>
    <w:rsid w:val="005F0ADF"/>
    <w:rsid w:val="00604DE2"/>
    <w:rsid w:val="006109F4"/>
    <w:rsid w:val="00621A11"/>
    <w:rsid w:val="00621BB0"/>
    <w:rsid w:val="00626E3D"/>
    <w:rsid w:val="00626EB8"/>
    <w:rsid w:val="00634259"/>
    <w:rsid w:val="006404E6"/>
    <w:rsid w:val="00642471"/>
    <w:rsid w:val="00651B3C"/>
    <w:rsid w:val="00655F02"/>
    <w:rsid w:val="0067197F"/>
    <w:rsid w:val="006905B3"/>
    <w:rsid w:val="0069738C"/>
    <w:rsid w:val="006F1235"/>
    <w:rsid w:val="006F51CE"/>
    <w:rsid w:val="006F69A8"/>
    <w:rsid w:val="007130F5"/>
    <w:rsid w:val="00715115"/>
    <w:rsid w:val="007238D6"/>
    <w:rsid w:val="007310B5"/>
    <w:rsid w:val="00732D3F"/>
    <w:rsid w:val="00744A0B"/>
    <w:rsid w:val="00761369"/>
    <w:rsid w:val="0077049E"/>
    <w:rsid w:val="00771780"/>
    <w:rsid w:val="00781BD2"/>
    <w:rsid w:val="00791F78"/>
    <w:rsid w:val="007B1D5C"/>
    <w:rsid w:val="007B647E"/>
    <w:rsid w:val="007C4A73"/>
    <w:rsid w:val="007D7ADC"/>
    <w:rsid w:val="008032FE"/>
    <w:rsid w:val="00821F1A"/>
    <w:rsid w:val="00835900"/>
    <w:rsid w:val="00837F13"/>
    <w:rsid w:val="0084145D"/>
    <w:rsid w:val="00874998"/>
    <w:rsid w:val="00887609"/>
    <w:rsid w:val="008A2305"/>
    <w:rsid w:val="008A5C5E"/>
    <w:rsid w:val="008A7904"/>
    <w:rsid w:val="008B11CD"/>
    <w:rsid w:val="008B193C"/>
    <w:rsid w:val="008C7E35"/>
    <w:rsid w:val="008D6FE5"/>
    <w:rsid w:val="008E23FF"/>
    <w:rsid w:val="008F0AF7"/>
    <w:rsid w:val="00915890"/>
    <w:rsid w:val="00943019"/>
    <w:rsid w:val="0095145F"/>
    <w:rsid w:val="00952A6C"/>
    <w:rsid w:val="009601F9"/>
    <w:rsid w:val="00962CD0"/>
    <w:rsid w:val="009677A3"/>
    <w:rsid w:val="009860DD"/>
    <w:rsid w:val="0099576D"/>
    <w:rsid w:val="009C4023"/>
    <w:rsid w:val="009F6A0F"/>
    <w:rsid w:val="00A03D76"/>
    <w:rsid w:val="00A04424"/>
    <w:rsid w:val="00A0644A"/>
    <w:rsid w:val="00A226EE"/>
    <w:rsid w:val="00A24073"/>
    <w:rsid w:val="00A24B1F"/>
    <w:rsid w:val="00A25DA4"/>
    <w:rsid w:val="00A37E21"/>
    <w:rsid w:val="00A47D51"/>
    <w:rsid w:val="00A84DBA"/>
    <w:rsid w:val="00AA5D3A"/>
    <w:rsid w:val="00AA7F1B"/>
    <w:rsid w:val="00AD7A3C"/>
    <w:rsid w:val="00B42D5F"/>
    <w:rsid w:val="00B450E1"/>
    <w:rsid w:val="00B57F49"/>
    <w:rsid w:val="00B669AC"/>
    <w:rsid w:val="00B82A5D"/>
    <w:rsid w:val="00B82A85"/>
    <w:rsid w:val="00B94692"/>
    <w:rsid w:val="00BA48FB"/>
    <w:rsid w:val="00BB0F49"/>
    <w:rsid w:val="00BB3C4E"/>
    <w:rsid w:val="00BB4C8F"/>
    <w:rsid w:val="00BD0DD3"/>
    <w:rsid w:val="00BD62C5"/>
    <w:rsid w:val="00BD6947"/>
    <w:rsid w:val="00BE6118"/>
    <w:rsid w:val="00C0367A"/>
    <w:rsid w:val="00C13DE7"/>
    <w:rsid w:val="00C31554"/>
    <w:rsid w:val="00C370CA"/>
    <w:rsid w:val="00C3789A"/>
    <w:rsid w:val="00C42B2F"/>
    <w:rsid w:val="00C531DF"/>
    <w:rsid w:val="00C622EC"/>
    <w:rsid w:val="00C71E22"/>
    <w:rsid w:val="00C73C6F"/>
    <w:rsid w:val="00C900AC"/>
    <w:rsid w:val="00C91BDE"/>
    <w:rsid w:val="00C958A9"/>
    <w:rsid w:val="00CB1D5A"/>
    <w:rsid w:val="00CD0439"/>
    <w:rsid w:val="00CD565E"/>
    <w:rsid w:val="00CE2F23"/>
    <w:rsid w:val="00CE632C"/>
    <w:rsid w:val="00CF02A9"/>
    <w:rsid w:val="00D132F1"/>
    <w:rsid w:val="00D3090D"/>
    <w:rsid w:val="00D51B6D"/>
    <w:rsid w:val="00D56487"/>
    <w:rsid w:val="00D6074C"/>
    <w:rsid w:val="00D63FA5"/>
    <w:rsid w:val="00D707EC"/>
    <w:rsid w:val="00D7635E"/>
    <w:rsid w:val="00D802B8"/>
    <w:rsid w:val="00D85DEB"/>
    <w:rsid w:val="00D911BD"/>
    <w:rsid w:val="00D934E4"/>
    <w:rsid w:val="00DA1299"/>
    <w:rsid w:val="00DB23EB"/>
    <w:rsid w:val="00DD4F5F"/>
    <w:rsid w:val="00DE42BD"/>
    <w:rsid w:val="00DE68B9"/>
    <w:rsid w:val="00DE7113"/>
    <w:rsid w:val="00DF6E15"/>
    <w:rsid w:val="00E262C3"/>
    <w:rsid w:val="00E45894"/>
    <w:rsid w:val="00E5219F"/>
    <w:rsid w:val="00E52D9B"/>
    <w:rsid w:val="00E664E3"/>
    <w:rsid w:val="00E71F02"/>
    <w:rsid w:val="00E7232B"/>
    <w:rsid w:val="00E74BC4"/>
    <w:rsid w:val="00E87122"/>
    <w:rsid w:val="00E9413D"/>
    <w:rsid w:val="00E95DCB"/>
    <w:rsid w:val="00EA1EE4"/>
    <w:rsid w:val="00EB2873"/>
    <w:rsid w:val="00EB47B3"/>
    <w:rsid w:val="00ED2785"/>
    <w:rsid w:val="00ED4A68"/>
    <w:rsid w:val="00EE27E0"/>
    <w:rsid w:val="00EE4044"/>
    <w:rsid w:val="00EE795F"/>
    <w:rsid w:val="00EF1C32"/>
    <w:rsid w:val="00F17A82"/>
    <w:rsid w:val="00F26450"/>
    <w:rsid w:val="00F34A7E"/>
    <w:rsid w:val="00F34DCF"/>
    <w:rsid w:val="00F35901"/>
    <w:rsid w:val="00F35D7F"/>
    <w:rsid w:val="00F40EAA"/>
    <w:rsid w:val="00F44E6F"/>
    <w:rsid w:val="00F55955"/>
    <w:rsid w:val="00F636EC"/>
    <w:rsid w:val="00F729C2"/>
    <w:rsid w:val="00F756FD"/>
    <w:rsid w:val="00F769A7"/>
    <w:rsid w:val="00F82F9B"/>
    <w:rsid w:val="00F86AE2"/>
    <w:rsid w:val="00F92172"/>
    <w:rsid w:val="00FA6C40"/>
    <w:rsid w:val="00FB0308"/>
    <w:rsid w:val="00FB29F6"/>
    <w:rsid w:val="00FC2A14"/>
    <w:rsid w:val="00FC5FEE"/>
    <w:rsid w:val="00FC791A"/>
    <w:rsid w:val="00FD0D3F"/>
    <w:rsid w:val="00FD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1C346A"/>
  <w15:docId w15:val="{E61B5AB0-F787-4944-9595-E9D730F0B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E23FF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BB0F4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8E23FF"/>
    <w:rPr>
      <w:b/>
      <w:bCs/>
    </w:rPr>
  </w:style>
  <w:style w:type="character" w:styleId="Hyperlink">
    <w:name w:val="Hyperlink"/>
    <w:basedOn w:val="DefaultParagraphFont"/>
    <w:rsid w:val="008E23FF"/>
    <w:rPr>
      <w:color w:val="0000FF"/>
      <w:u w:val="single"/>
    </w:rPr>
  </w:style>
  <w:style w:type="table" w:styleId="TableGrid">
    <w:name w:val="Table Grid"/>
    <w:basedOn w:val="TableNormal"/>
    <w:rsid w:val="008E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rsid w:val="008E23FF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rsid w:val="00BB0F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BB0F49"/>
    <w:pPr>
      <w:ind w:left="720"/>
      <w:contextualSpacing/>
    </w:pPr>
  </w:style>
  <w:style w:type="character" w:styleId="Emphasis">
    <w:name w:val="Emphasis"/>
    <w:basedOn w:val="DefaultParagraphFont"/>
    <w:qFormat/>
    <w:rsid w:val="00257C6B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257C6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257C6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styleId="CommentReference">
    <w:name w:val="annotation reference"/>
    <w:basedOn w:val="DefaultParagraphFont"/>
    <w:rsid w:val="00D707E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70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707EC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D7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707EC"/>
    <w:rPr>
      <w:b/>
      <w:bCs/>
      <w:lang w:eastAsia="ja-JP"/>
    </w:rPr>
  </w:style>
  <w:style w:type="paragraph" w:styleId="Revision">
    <w:name w:val="Revision"/>
    <w:hidden/>
    <w:uiPriority w:val="99"/>
    <w:semiHidden/>
    <w:rsid w:val="00D707EC"/>
    <w:rPr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D70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707EC"/>
    <w:rPr>
      <w:rFonts w:ascii="Tahoma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rsid w:val="00AA5D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5D3A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rsid w:val="00AA5D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A5D3A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0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1DCCC311CF849AB47A57166B5D7CC" ma:contentTypeVersion="13" ma:contentTypeDescription="Create a new document." ma:contentTypeScope="" ma:versionID="b551e0cdc7b0cdbaeb5cf800ffe62f71">
  <xsd:schema xmlns:xsd="http://www.w3.org/2001/XMLSchema" xmlns:xs="http://www.w3.org/2001/XMLSchema" xmlns:p="http://schemas.microsoft.com/office/2006/metadata/properties" xmlns:ns3="e29bdfdd-af2c-4670-abee-c9187ce7c429" xmlns:ns4="b2a76bc3-03dc-43e4-9ff7-3aafb2feb5c3" targetNamespace="http://schemas.microsoft.com/office/2006/metadata/properties" ma:root="true" ma:fieldsID="d8f4d7d9cc67ac6659e82bef1483a1cf" ns3:_="" ns4:_="">
    <xsd:import namespace="e29bdfdd-af2c-4670-abee-c9187ce7c429"/>
    <xsd:import namespace="b2a76bc3-03dc-43e4-9ff7-3aafb2feb5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dfdd-af2c-4670-abee-c9187ce7c4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76bc3-03dc-43e4-9ff7-3aafb2feb5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B2A1-57DC-4C1E-B725-3493555087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186BF-BE2C-4FF9-9631-383E1CFAE1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dfdd-af2c-4670-abee-c9187ce7c429"/>
    <ds:schemaRef ds:uri="b2a76bc3-03dc-43e4-9ff7-3aafb2feb5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9CD69E-543B-4B73-A6F8-55B0166352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78005B-3251-4BD5-A315-EC3072B5DD69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e29bdfdd-af2c-4670-abee-c9187ce7c42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b2a76bc3-03dc-43e4-9ff7-3aafb2feb5c3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AC4FC614-3672-41C8-B76A-E48C50B76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ago</dc:creator>
  <cp:lastModifiedBy>Karberg, Rebecca (ELS-BKY)</cp:lastModifiedBy>
  <cp:revision>2</cp:revision>
  <dcterms:created xsi:type="dcterms:W3CDTF">2019-10-11T01:37:00Z</dcterms:created>
  <dcterms:modified xsi:type="dcterms:W3CDTF">2019-10-11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B1DCCC311CF849AB47A57166B5D7CC</vt:lpwstr>
  </property>
</Properties>
</file>